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029E4" w14:textId="437057A6" w:rsidR="00C05894" w:rsidRDefault="0072027B" w:rsidP="0072027B">
      <w:pPr>
        <w:spacing w:after="160"/>
        <w:rPr>
          <w:lang w:val="ru-RU"/>
        </w:rPr>
      </w:pPr>
      <w:bookmarkStart w:id="0" w:name="_GoBack"/>
      <w:r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262F63B1" wp14:editId="56FE078A">
            <wp:extent cx="6096635" cy="86182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20200206_1647381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609663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20DBDA6" w14:textId="1C229AFF" w:rsidR="00D23BE3" w:rsidRPr="00543AC1" w:rsidRDefault="002E373C" w:rsidP="00D23BE3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астоящее положение устанавливает порядок создания, организации работы, принятия и исполнения решений Комиссией по урегулированию споров между участниками образовательных отношений </w:t>
      </w:r>
      <w:r w:rsidR="00543AC1">
        <w:rPr>
          <w:rFonts w:ascii="Times New Roman" w:hAnsi="Times New Roman" w:cs="Times New Roman"/>
          <w:sz w:val="28"/>
          <w:szCs w:val="28"/>
          <w:lang w:val="ru-RU"/>
        </w:rPr>
        <w:t>АНОО «Солнечный круг»</w:t>
      </w:r>
      <w:r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 (далее </w:t>
      </w:r>
      <w:r w:rsidR="00543AC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77C60">
        <w:rPr>
          <w:rFonts w:ascii="Times New Roman" w:hAnsi="Times New Roman" w:cs="Times New Roman"/>
          <w:sz w:val="28"/>
          <w:szCs w:val="28"/>
          <w:lang w:val="ru-RU"/>
        </w:rPr>
        <w:t>АНОО</w:t>
      </w:r>
      <w:r w:rsidRPr="00C05894">
        <w:rPr>
          <w:rFonts w:ascii="Times New Roman" w:hAnsi="Times New Roman" w:cs="Times New Roman"/>
          <w:sz w:val="28"/>
          <w:szCs w:val="28"/>
          <w:lang w:val="ru-RU"/>
        </w:rPr>
        <w:t>) (далее — Комиссия).</w:t>
      </w:r>
    </w:p>
    <w:p w14:paraId="735514D9" w14:textId="77777777" w:rsidR="00D23BE3" w:rsidRPr="00D23BE3" w:rsidRDefault="00D23BE3" w:rsidP="00D23BE3">
      <w:pPr>
        <w:pStyle w:val="af"/>
        <w:rPr>
          <w:rFonts w:ascii="Times New Roman" w:hAnsi="Times New Roman" w:cs="Times New Roman"/>
          <w:sz w:val="28"/>
          <w:szCs w:val="28"/>
          <w:lang w:val="ru-RU"/>
        </w:rPr>
      </w:pPr>
    </w:p>
    <w:p w14:paraId="06B08EC1" w14:textId="1972AFC2" w:rsidR="00335CA2" w:rsidRDefault="002E373C" w:rsidP="00C05894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Комиссия создается в соответствии со статьей 45 Федерального закона от 29 декабря 2012 г. № 273-ФЗ «Об образовании в Российской Федерации» </w:t>
      </w:r>
      <w:r w:rsidR="004C1EBD">
        <w:rPr>
          <w:rFonts w:ascii="Times New Roman" w:hAnsi="Times New Roman" w:cs="Times New Roman"/>
          <w:sz w:val="28"/>
          <w:szCs w:val="28"/>
          <w:lang w:val="ru-RU"/>
        </w:rPr>
        <w:t>(ред. 27.12.2019г.)</w:t>
      </w:r>
      <w:r w:rsidRPr="00C05894">
        <w:rPr>
          <w:rFonts w:ascii="Times New Roman" w:hAnsi="Times New Roman" w:cs="Times New Roman"/>
          <w:sz w:val="28"/>
          <w:szCs w:val="28"/>
          <w:lang w:val="ru-RU"/>
        </w:rPr>
        <w:t>в целях урегулирования разногласий между участниками образовательных отношений по вопросам реализации права на образование, в том числе в случаях возникновения конфликта интересов педагогического работника, вопросам применения локальных нормативных актов школы-интерната, обжалования решений о применении к обучающимся дисциплинарного взыскания.</w:t>
      </w:r>
    </w:p>
    <w:p w14:paraId="3531D295" w14:textId="77777777" w:rsidR="00543AC1" w:rsidRPr="00543AC1" w:rsidRDefault="00543AC1" w:rsidP="00543AC1">
      <w:pPr>
        <w:pStyle w:val="af"/>
        <w:rPr>
          <w:rFonts w:ascii="Times New Roman" w:hAnsi="Times New Roman" w:cs="Times New Roman"/>
          <w:sz w:val="28"/>
          <w:szCs w:val="28"/>
          <w:lang w:val="ru-RU"/>
        </w:rPr>
      </w:pPr>
    </w:p>
    <w:p w14:paraId="0CFF321A" w14:textId="77777777" w:rsidR="00543AC1" w:rsidRPr="00C05894" w:rsidRDefault="00543AC1" w:rsidP="00543AC1">
      <w:pPr>
        <w:pStyle w:val="af"/>
        <w:rPr>
          <w:rFonts w:ascii="Times New Roman" w:hAnsi="Times New Roman" w:cs="Times New Roman"/>
          <w:sz w:val="28"/>
          <w:szCs w:val="28"/>
          <w:lang w:val="ru-RU"/>
        </w:rPr>
      </w:pPr>
    </w:p>
    <w:p w14:paraId="3E612734" w14:textId="68DBE8C6" w:rsidR="00335CA2" w:rsidRPr="00543AC1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>Комиссия создается в составе 4 членов из равного числа представителей родителей (законных представителей) несовершеннолетних обучающихся и представителей работников школы-интерната.</w:t>
      </w:r>
    </w:p>
    <w:p w14:paraId="3029CC5C" w14:textId="74098583" w:rsidR="00335CA2" w:rsidRPr="00C05894" w:rsidRDefault="002E373C" w:rsidP="00C05894">
      <w:pPr>
        <w:pStyle w:val="Fir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Делегирование представителей участников образовательных отношений в состав Комиссии осуществляется Советом родителей (законных представителей) </w:t>
      </w:r>
      <w:proofErr w:type="spellStart"/>
      <w:r w:rsidRPr="00C05894">
        <w:rPr>
          <w:rFonts w:ascii="Times New Roman" w:hAnsi="Times New Roman" w:cs="Times New Roman"/>
          <w:sz w:val="28"/>
          <w:szCs w:val="28"/>
          <w:lang w:val="ru-RU"/>
        </w:rPr>
        <w:t>несоверттеннолетних</w:t>
      </w:r>
      <w:proofErr w:type="spellEnd"/>
      <w:r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 обучающихся школы-интерната и представительным органом работников школы-интерната.</w:t>
      </w:r>
    </w:p>
    <w:p w14:paraId="4E91B06D" w14:textId="43B0410C" w:rsidR="00335CA2" w:rsidRPr="00C05894" w:rsidRDefault="002E373C" w:rsidP="00543AC1">
      <w:pPr>
        <w:pStyle w:val="a0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Сформированный состав Комиссии утверждается приказом директора школы- интерната.</w:t>
      </w:r>
    </w:p>
    <w:p w14:paraId="462A189E" w14:textId="27170167" w:rsidR="00335CA2" w:rsidRPr="00C05894" w:rsidRDefault="002E373C" w:rsidP="00C05894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Срок полномочий Комиссии составляет пять лет.</w:t>
      </w:r>
    </w:p>
    <w:p w14:paraId="57FF4920" w14:textId="236D2D0F" w:rsidR="00335CA2" w:rsidRPr="00C05894" w:rsidRDefault="002E373C" w:rsidP="00C05894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Члены Комиссии осуществляют свою деятельность на безвозмездной основе.</w:t>
      </w:r>
    </w:p>
    <w:p w14:paraId="77A547C2" w14:textId="0FC84C41" w:rsidR="00335CA2" w:rsidRPr="00C05894" w:rsidRDefault="002E373C" w:rsidP="00C05894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Досрочное прекращение полномочий члена Комиссии осуществляется:</w:t>
      </w:r>
    </w:p>
    <w:p w14:paraId="1ABED657" w14:textId="13EA8266" w:rsidR="00335CA2" w:rsidRPr="00C05894" w:rsidRDefault="00543AC1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1</w:t>
      </w: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C0589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2E373C" w:rsidRPr="00C05894">
        <w:rPr>
          <w:rFonts w:ascii="Times New Roman" w:hAnsi="Times New Roman" w:cs="Times New Roman"/>
          <w:sz w:val="28"/>
          <w:szCs w:val="28"/>
          <w:lang w:val="ru-RU"/>
        </w:rPr>
        <w:t>.На основании личного заявления члена Комиссии об исключении из его состава.</w:t>
      </w:r>
    </w:p>
    <w:p w14:paraId="26317AA2" w14:textId="47DEB274" w:rsidR="00335CA2" w:rsidRPr="00C05894" w:rsidRDefault="00543AC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2</w:t>
      </w:r>
      <w:r w:rsidR="002E373C" w:rsidRPr="00C0589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0589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2E373C"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 По требованию не менее 2/3 членов Комиссии, выраженному в письменной форме.</w:t>
      </w:r>
    </w:p>
    <w:p w14:paraId="533A6713" w14:textId="2BDB8704" w:rsidR="00335CA2" w:rsidRPr="00C05894" w:rsidRDefault="00543AC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3</w:t>
      </w:r>
      <w:r w:rsidR="002E373C" w:rsidRPr="00C05894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0589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2E373C"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 В случае отчисления из школы-интерната обучающегося, родителем (законным представителем) которого является член Комиссии, или увольнения работника — члена Комиссии.</w:t>
      </w:r>
    </w:p>
    <w:p w14:paraId="02913606" w14:textId="29B5AD8E" w:rsidR="00335CA2" w:rsidRPr="00543AC1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 xml:space="preserve">В случае досрочного прекращения полномочий члена Комиссии в ее состав избирается новый представитель от соответствующей категории </w:t>
      </w:r>
      <w:r w:rsidRPr="00543AC1">
        <w:rPr>
          <w:rFonts w:ascii="Times New Roman" w:hAnsi="Times New Roman" w:cs="Times New Roman"/>
          <w:sz w:val="28"/>
          <w:szCs w:val="28"/>
          <w:lang w:val="ru-RU"/>
        </w:rPr>
        <w:lastRenderedPageBreak/>
        <w:t>участников образовательного процесса в соответствии с п.3 настоящего Положения.</w:t>
      </w:r>
    </w:p>
    <w:p w14:paraId="17D229CC" w14:textId="7371DDBA" w:rsidR="00335CA2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>В целях организации работы Комиссия избирает из своего состава председателя и секретаря.</w:t>
      </w:r>
    </w:p>
    <w:p w14:paraId="72542087" w14:textId="77777777" w:rsidR="00543AC1" w:rsidRPr="00543AC1" w:rsidRDefault="00543AC1" w:rsidP="00543AC1">
      <w:pPr>
        <w:pStyle w:val="af"/>
        <w:rPr>
          <w:rFonts w:ascii="Times New Roman" w:hAnsi="Times New Roman" w:cs="Times New Roman"/>
          <w:sz w:val="28"/>
          <w:szCs w:val="28"/>
          <w:lang w:val="ru-RU"/>
        </w:rPr>
      </w:pPr>
    </w:p>
    <w:p w14:paraId="749A31A1" w14:textId="7FA90E23" w:rsidR="00335CA2" w:rsidRPr="00543AC1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>Комиссия собирается по мере необходимости. Решение о проведении заседания Комиссии принимается ее председателем на основании обращения (жалобы, заявления, предложения) участника образовательных отношений не позднее 7 учебных дней с момента поступления такого обращения.</w:t>
      </w:r>
    </w:p>
    <w:p w14:paraId="532B9178" w14:textId="6DC7842C" w:rsidR="00D23BE3" w:rsidRPr="00543AC1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>Обращение подается в письменной форме. В жалобе указываются конкретные факты или признаки нарушений прав участников образовательных отношений, лица, допустившие нарушения, обстоятельства.</w:t>
      </w:r>
      <w:r w:rsidR="00D23BE3" w:rsidRPr="00543A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4908FE5" w14:textId="036DE825" w:rsidR="00335CA2" w:rsidRPr="00543AC1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 xml:space="preserve">Комиссия принимает решения не позднее 14 учебных дней с момента начала его рассмотрения. Заседание Комиссии считается правомочным, если на нем присутствовало не </w:t>
      </w:r>
      <w:proofErr w:type="spellStart"/>
      <w:r w:rsidRPr="00543AC1">
        <w:rPr>
          <w:rFonts w:ascii="Times New Roman" w:hAnsi="Times New Roman" w:cs="Times New Roman"/>
          <w:sz w:val="28"/>
          <w:szCs w:val="28"/>
          <w:lang w:val="ru-RU"/>
        </w:rPr>
        <w:t>менсс</w:t>
      </w:r>
      <w:proofErr w:type="spellEnd"/>
      <w:r w:rsidRPr="00543AC1">
        <w:rPr>
          <w:rFonts w:ascii="Times New Roman" w:hAnsi="Times New Roman" w:cs="Times New Roman"/>
          <w:sz w:val="28"/>
          <w:szCs w:val="28"/>
          <w:lang w:val="ru-RU"/>
        </w:rPr>
        <w:t xml:space="preserve"> 9% членов Комиссии.</w:t>
      </w:r>
      <w:r w:rsidR="00C05894" w:rsidRPr="00543AC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43AC1">
        <w:rPr>
          <w:rFonts w:ascii="Times New Roman" w:hAnsi="Times New Roman" w:cs="Times New Roman"/>
          <w:sz w:val="28"/>
          <w:szCs w:val="28"/>
          <w:lang w:val="ru-RU"/>
        </w:rPr>
        <w:t>Лицо, направившее в Комиссию обращение, вправе присутствовать при рассмотрении этого обращения на заседании Комиссии. Лица, чьи действия обжалуются в обращении, также вправе присутствовать на заседании Комиссии и давать пояснения.</w:t>
      </w:r>
    </w:p>
    <w:p w14:paraId="044AB310" w14:textId="69BCE477" w:rsidR="00335CA2" w:rsidRPr="00C05894" w:rsidRDefault="002E373C" w:rsidP="00D23BE3">
      <w:pPr>
        <w:pStyle w:val="a0"/>
        <w:ind w:left="735"/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Для объективного и всестороннего рассмотрения обращений Комиссия вправе</w:t>
      </w:r>
      <w:r w:rsidR="00C0589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05894">
        <w:rPr>
          <w:rFonts w:ascii="Times New Roman" w:hAnsi="Times New Roman" w:cs="Times New Roman"/>
          <w:sz w:val="28"/>
          <w:szCs w:val="28"/>
          <w:lang w:val="ru-RU"/>
        </w:rPr>
        <w:t>приглашать на заседания и заслушивать иных участников образовательных отношений. Неявка данных лиц на заседание Комиссии либо немотивированный отказ от показаний не являются препятствием для рассмотрения обращения по существу.</w:t>
      </w:r>
    </w:p>
    <w:p w14:paraId="40C426CF" w14:textId="50E3B32B" w:rsidR="00335CA2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>Комиссия принимает решение простым большинством голосов членов, присутствующих на заседании Комиссии.</w:t>
      </w:r>
    </w:p>
    <w:p w14:paraId="4A5D5DED" w14:textId="77777777" w:rsidR="00543AC1" w:rsidRPr="00543AC1" w:rsidRDefault="00543AC1" w:rsidP="00543AC1">
      <w:pPr>
        <w:pStyle w:val="af"/>
        <w:rPr>
          <w:rFonts w:ascii="Times New Roman" w:hAnsi="Times New Roman" w:cs="Times New Roman"/>
          <w:sz w:val="28"/>
          <w:szCs w:val="28"/>
          <w:lang w:val="ru-RU"/>
        </w:rPr>
      </w:pPr>
    </w:p>
    <w:p w14:paraId="40119D4E" w14:textId="19224C3C" w:rsidR="00335CA2" w:rsidRPr="00543AC1" w:rsidRDefault="002E373C" w:rsidP="00543AC1">
      <w:pPr>
        <w:pStyle w:val="af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43AC1">
        <w:rPr>
          <w:rFonts w:ascii="Times New Roman" w:hAnsi="Times New Roman" w:cs="Times New Roman"/>
          <w:sz w:val="28"/>
          <w:szCs w:val="28"/>
          <w:lang w:val="ru-RU"/>
        </w:rPr>
        <w:t>В случае установления фактов нарушения прав участников образовательных отношений Комиссия принимает решение, направленное на восстановление нарушенных прав. На лиц, допустивших нарушение прав обучающихся, родителей (законных представителей) несовершеннолетних обучающихся, а также работников организации, Комиссия возлагает обязанности по устранению выявленных нарушений и (или) недопущению нарушений в будущем.</w:t>
      </w:r>
    </w:p>
    <w:p w14:paraId="7ECC8576" w14:textId="77777777" w:rsidR="00335CA2" w:rsidRPr="00C05894" w:rsidRDefault="002E373C" w:rsidP="00543AC1">
      <w:pPr>
        <w:pStyle w:val="FirstParagraph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Если нарушения прав участников образовательных отношений возникли вследствие принятия решения образовательной организацией, в том числе вследствие издания локального нормативного акта, Комиссия принимает </w:t>
      </w:r>
      <w:r w:rsidRPr="00C05894">
        <w:rPr>
          <w:rFonts w:ascii="Times New Roman" w:hAnsi="Times New Roman" w:cs="Times New Roman"/>
          <w:sz w:val="28"/>
          <w:szCs w:val="28"/>
          <w:lang w:val="ru-RU"/>
        </w:rPr>
        <w:lastRenderedPageBreak/>
        <w:t>решение об отмене данного решения образовательной организации (локального нормативного акта) и указывает срок исполнения решения.</w:t>
      </w:r>
    </w:p>
    <w:p w14:paraId="0728EEB1" w14:textId="77777777" w:rsidR="00335CA2" w:rsidRPr="00C05894" w:rsidRDefault="002E373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Комиссия отказывает в удовлетворении жалобой на нарушение прав заявителя, если посчитает жалобу необоснованной, не выявит факты указанных нарушений, не установит причинно-следственную связь между поведением лица, действия которого обжалуются, и нарушением прав лица, подавшего жалобу или его законного представителя.</w:t>
      </w:r>
    </w:p>
    <w:p w14:paraId="4859A24A" w14:textId="77777777" w:rsidR="00335CA2" w:rsidRPr="00C05894" w:rsidRDefault="002E373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5894">
        <w:rPr>
          <w:rFonts w:ascii="Times New Roman" w:hAnsi="Times New Roman" w:cs="Times New Roman"/>
          <w:sz w:val="28"/>
          <w:szCs w:val="28"/>
        </w:rPr>
        <w:t>Решение</w:t>
      </w:r>
      <w:proofErr w:type="spellEnd"/>
      <w:r w:rsidRPr="00C058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5894">
        <w:rPr>
          <w:rFonts w:ascii="Times New Roman" w:hAnsi="Times New Roman" w:cs="Times New Roman"/>
          <w:sz w:val="28"/>
          <w:szCs w:val="28"/>
        </w:rPr>
        <w:t>Комиссии</w:t>
      </w:r>
      <w:proofErr w:type="spellEnd"/>
      <w:r w:rsidRPr="00C058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5894">
        <w:rPr>
          <w:rFonts w:ascii="Times New Roman" w:hAnsi="Times New Roman" w:cs="Times New Roman"/>
          <w:sz w:val="28"/>
          <w:szCs w:val="28"/>
        </w:rPr>
        <w:t>оформляется</w:t>
      </w:r>
      <w:proofErr w:type="spellEnd"/>
      <w:r w:rsidRPr="00C058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5894">
        <w:rPr>
          <w:rFonts w:ascii="Times New Roman" w:hAnsi="Times New Roman" w:cs="Times New Roman"/>
          <w:sz w:val="28"/>
          <w:szCs w:val="28"/>
        </w:rPr>
        <w:t>протоколом</w:t>
      </w:r>
      <w:proofErr w:type="spellEnd"/>
      <w:r w:rsidRPr="00C05894">
        <w:rPr>
          <w:rFonts w:ascii="Times New Roman" w:hAnsi="Times New Roman" w:cs="Times New Roman"/>
          <w:sz w:val="28"/>
          <w:szCs w:val="28"/>
        </w:rPr>
        <w:t>.</w:t>
      </w:r>
    </w:p>
    <w:p w14:paraId="31B3CE3F" w14:textId="77777777" w:rsidR="00335CA2" w:rsidRPr="00C05894" w:rsidRDefault="002E373C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>Решение Комиссии обязательно для исполнения всеми участниками образовательных отношений и подлежит исполнению в указанный срок.</w:t>
      </w:r>
    </w:p>
    <w:p w14:paraId="59FC06CD" w14:textId="77777777" w:rsidR="00335CA2" w:rsidRPr="00C05894" w:rsidRDefault="002E373C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5894">
        <w:rPr>
          <w:rFonts w:ascii="Times New Roman" w:hAnsi="Times New Roman" w:cs="Times New Roman"/>
          <w:sz w:val="28"/>
          <w:szCs w:val="28"/>
          <w:lang w:val="ru-RU"/>
        </w:rPr>
        <w:t xml:space="preserve">Документы, поступившие в Комиссию, и протоколы решений (и заседаний) входят в общую систему делопроизводства школы-интерната. </w:t>
      </w:r>
    </w:p>
    <w:sectPr w:rsidR="00335CA2" w:rsidRPr="00C058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76E7A" w14:textId="77777777" w:rsidR="00334542" w:rsidRDefault="00334542">
      <w:pPr>
        <w:spacing w:after="0"/>
      </w:pPr>
      <w:r>
        <w:separator/>
      </w:r>
    </w:p>
  </w:endnote>
  <w:endnote w:type="continuationSeparator" w:id="0">
    <w:p w14:paraId="78367199" w14:textId="77777777" w:rsidR="00334542" w:rsidRDefault="003345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8CDC6" w14:textId="77777777" w:rsidR="00334542" w:rsidRDefault="00334542">
      <w:r>
        <w:separator/>
      </w:r>
    </w:p>
  </w:footnote>
  <w:footnote w:type="continuationSeparator" w:id="0">
    <w:p w14:paraId="64EE125F" w14:textId="77777777" w:rsidR="00334542" w:rsidRDefault="00334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986E14"/>
    <w:multiLevelType w:val="multilevel"/>
    <w:tmpl w:val="BC6E380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EAEC1B1"/>
    <w:multiLevelType w:val="multilevel"/>
    <w:tmpl w:val="8DBE483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241953"/>
    <w:multiLevelType w:val="multilevel"/>
    <w:tmpl w:val="684C8A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1BC88C5"/>
    <w:multiLevelType w:val="multilevel"/>
    <w:tmpl w:val="43706C4E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35A8B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D28C108"/>
    <w:multiLevelType w:val="multilevel"/>
    <w:tmpl w:val="5B2AF1A4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2141A6"/>
    <w:multiLevelType w:val="multilevel"/>
    <w:tmpl w:val="9236941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478C0376"/>
    <w:multiLevelType w:val="hybridMultilevel"/>
    <w:tmpl w:val="D0A25120"/>
    <w:lvl w:ilvl="0" w:tplc="2CF648A8">
      <w:start w:val="13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A04A97"/>
    <w:multiLevelType w:val="multilevel"/>
    <w:tmpl w:val="26D41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7680A5D"/>
    <w:multiLevelType w:val="multilevel"/>
    <w:tmpl w:val="B182486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00852F2"/>
    <w:multiLevelType w:val="hybridMultilevel"/>
    <w:tmpl w:val="5A32CB3E"/>
    <w:lvl w:ilvl="0" w:tplc="5972E8B8">
      <w:start w:val="13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B9ED6A"/>
    <w:multiLevelType w:val="multilevel"/>
    <w:tmpl w:val="DE723F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1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7">
    <w:abstractNumId w:val="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8">
    <w:abstractNumId w:val="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9">
    <w:abstractNumId w:val="9"/>
  </w:num>
  <w:num w:numId="10">
    <w:abstractNumId w:val="6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3676"/>
    <w:rsid w:val="00210D54"/>
    <w:rsid w:val="0023098D"/>
    <w:rsid w:val="00282DFD"/>
    <w:rsid w:val="002E373C"/>
    <w:rsid w:val="00334542"/>
    <w:rsid w:val="00335CA2"/>
    <w:rsid w:val="00377C60"/>
    <w:rsid w:val="003E6D52"/>
    <w:rsid w:val="004C1EBD"/>
    <w:rsid w:val="004E29B3"/>
    <w:rsid w:val="00543AC1"/>
    <w:rsid w:val="00590D07"/>
    <w:rsid w:val="006D4DC4"/>
    <w:rsid w:val="0072027B"/>
    <w:rsid w:val="00784D58"/>
    <w:rsid w:val="00836BCC"/>
    <w:rsid w:val="008D6863"/>
    <w:rsid w:val="009408A7"/>
    <w:rsid w:val="00B86B75"/>
    <w:rsid w:val="00BC48D5"/>
    <w:rsid w:val="00C05894"/>
    <w:rsid w:val="00C36279"/>
    <w:rsid w:val="00D23BE3"/>
    <w:rsid w:val="00DA024D"/>
    <w:rsid w:val="00DF7EAC"/>
    <w:rsid w:val="00E315A3"/>
    <w:rsid w:val="00FE6D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C2BD4"/>
  <w15:docId w15:val="{565038F1-B4C4-4308-AE75-0B7712A6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C058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41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rk</dc:creator>
  <cp:lastModifiedBy>Work</cp:lastModifiedBy>
  <cp:revision>10</cp:revision>
  <dcterms:created xsi:type="dcterms:W3CDTF">2019-11-29T13:16:00Z</dcterms:created>
  <dcterms:modified xsi:type="dcterms:W3CDTF">2020-02-06T12:51:00Z</dcterms:modified>
</cp:coreProperties>
</file>